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SID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78</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SIDE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ESTSIDE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SIDE SCHOOL</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SIDE SCHOOL</w:t>
      </w:r>
      <w:r>
        <w:br w:type="textWrapping"/>
      </w:r>
      <w:r>
        <w:t xml:space="preserve">219 NORTH E STREET IMPERIAL, CA 92251</w:t>
      </w:r>
      <w:r>
        <w:br w:type="textWrapping"/>
      </w:r>
      <w:r>
        <w:t xml:space="preserve">NA</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SIDE SCHOOL Consumer Confidence Report</dc:title>
  <dc:creator/>
  <cp:keywords/>
  <dcterms:created xsi:type="dcterms:W3CDTF">2019-10-10T18:26:44Z</dcterms:created>
  <dcterms:modified xsi:type="dcterms:W3CDTF">2019-10-10T18:26:44Z</dcterms:modified>
</cp:coreProperties>
</file>